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esley Haycoc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s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ycoc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5 Hill Street Highland Park 60035-116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roselle1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227295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